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</w:t>
      </w:r>
      <w:r>
        <w:t xml:space="preserve"> </w:t>
      </w:r>
      <w:r>
        <w:t xml:space="preserve">การใช้งาน</w:t>
      </w:r>
      <w:r>
        <w:t xml:space="preserve"> </w:t>
      </w:r>
      <w:r>
        <w:t xml:space="preserve">suggestion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4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1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การได้ยินไหมคะ อาทิตย์นี้นะคะ จะเป็นการแนะนำตัวโปรแกรมที่เราจะใช้เขียนระบบจัดการฐานข้อมูลนะคะ ก็จะเป็นโปรแกรมเอาอย่างง่ายกว่าละกันนะคะ เพราะว่าไอ้ตัวภาษา SQL นี่ มันก็จะมีโปรแกรมที่ใช้งานร่วมกันได้หลายโปรแกรมมากน่าจะเป็น mysql หรือเป็น oracle แต่มันก็จะใช้ภาษาเดียวกันคือภาษา html ซึ่ง โปรแกรมในเครื่องเราถ้าไม่ได้ติดตั้งเพิ่มเติมเขาจะมีอยู่แล้วนะคะ ก็คือโปรแกรมMicrosoft Accessนะคะ บันทึกมีความสามารถที่จะพิมพ์คำสั่งภาษา SQL ลงไปได้ด้วยแล้วก็ในส่วนของตัวโปรแกรมนี้เนี่ยหน้าตาการทำงานมันจะคล้าย ๆ กับโปรแกรม Excel ที่เราเคยใช้งานกันอยู่แล้ว เก็บข้อมูลในรูปแบบที่เป็นตารางเหมือนกัน เราก็จะได้ ทำความเข้าใจกับมันง่ายขึ้นนะคะ โดยตัว Microsoft Access นี่นะคะ ในรูปตัวโปรแกรมมันจะเป็นสีส้ม ๆ นะ มันจะเป็นโปรแกรมจัดการฐานข้อมูลเชิงสัมพันธ์อย่างที่เราเคยได้วาดรูปไปแล้ว ว่าแต่ละตารางมันควรจะสัมพันธ์กันอย่างไร โปรแกรมนี้นี่ มันก็จะมีความสามารถทั้งการจัดการฐานข้อมูล แล้วก็สร้างโปรแกรมได้ในตัวเดียวกันก็คือเป็นโปรแกรมที่ค่อนข้างครบสำหรับการทำงานฐานข้อมูลเบื้องต้นนะคะ มันเลยเหมาะกับที่จะให้นักศึกษาเรียนรู้แล้วก็พัฒนาโปรแกรมไว้ใช้งานนะคะ คนที่ อาจจะไม่มีความรู้ในการเขียนโปรแกรมมากนักนี่ เขาก็สามารถใช้โปรแกรมนี้ได้เช่นเดียวกันนะคะ เพราะว่ามันก็วิธีการใช้งานก็ค่อนข้างสะดวก แล้วก็โปรแกรมก็ใช้ง่าย คำสั่งไม่ซับซ้อนวุ่นวายมากนะคะ หน้าตาตอนสร้างฐานข้อมูลก็จะเริ่มต้นประมาณนี้นะคะ แต่เดี๋ยวเราค่อยไปดูในตัวโปรแกรมกันมันจะมีส่วนของการทำงานหลัก ๆ อยู่ด้านบนนะคะ แล้วจะเรียกเป็น Ribbon ข้างบนนะคะ ในรูปนี่ จะเป็น 10 เกี่ยวกับกันกำหนดโครงสร้างของตารางราคาแล้วก็การกำหนดหน้าจอสำหรับบันทึกข้อมูลหรือแสดงข้อมูลแล้วก็สามารถทำได้การสร้างรายงานอาหาร เช่น สมมุติมีรายชื่ออยู่ 1 รายชื่อเราอยากให้มันออกเป็นรายงานเฉพาะชื่อที่เป็นผู้หญิงเราก็สามารถช่างรายงานออกมาได้เหมือนกันรวมถึงการสืบค้นการเรียกดูข้อมูลอื่นตามเงื่อนไขแล้วก็สามารถทำได้ส่วนของการสืบค้นเรียกดูข้อมูลเนี่ยเราจะใช้คำสั่ง SQLครีมด้วยตัวเองเราจะไม่ใช้โปรแกรมสำเร็จรูปทุกอย่างเราจะได้รู้เลยว่าเวลาที่เราใช้ภาษา html มันทำงานยังไงโดยตารางที่อยู่ในโปรแกรม access นะคะ รูปแบบของตารางเนี่ยซึ่งมันเป็นมาตรฐานของการจัดเก็บข้อมูลในรูปแบบฐานข้อมูลอยู่แล้วถ้าเราต้องการจะบันทึกหรือเก็บข้อมูลเนี่ยเราก็จะต้องสร้างตารางขึ้นมาก่อนถึงจะใช้งานได้เหมือนอาทิตย์ก่อนๆที่อาจารย์ให้ศึกษาลองเปิดโปรแกรมดูเนี่ยบางคนจะยังพิมพ์อะไรลงไปไม่ได้เลย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 การใช้งาน suggestion</dc:title>
  <dc:creator/>
  <cp:keywords/>
  <dcterms:created xsi:type="dcterms:W3CDTF">2023-03-24T07:50:41Z</dcterms:created>
  <dcterms:modified xsi:type="dcterms:W3CDTF">2023-03-24T07:50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4 มีนาคม 2566 เวลา 14.15 น.</vt:lpwstr>
  </property>
  <property fmtid="{D5CDD505-2E9C-101B-9397-08002B2CF9AE}" pid="3" name="subtitle">
    <vt:lpwstr/>
  </property>
</Properties>
</file>